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84DDE" w14:textId="40AF5122" w:rsidR="00552815" w:rsidRPr="004428A0" w:rsidRDefault="00552815" w:rsidP="00DC6DAF">
      <w:pPr>
        <w:pStyle w:val="Overskrift1"/>
        <w:jc w:val="center"/>
        <w:rPr>
          <w:rFonts w:ascii="Montserrat" w:hAnsi="Montserrat"/>
          <w:b/>
          <w:bCs/>
          <w:color w:val="auto"/>
          <w:lang w:val="en-GB"/>
        </w:rPr>
      </w:pPr>
      <w:r w:rsidRPr="004428A0">
        <w:rPr>
          <w:rFonts w:ascii="Montserrat" w:hAnsi="Montserrat"/>
          <w:b/>
          <w:bCs/>
          <w:color w:val="auto"/>
          <w:lang w:val="en-GB"/>
        </w:rPr>
        <w:t>NEW DEMOCRACY FUND</w:t>
      </w:r>
    </w:p>
    <w:p w14:paraId="336DA399" w14:textId="77777777" w:rsidR="00BF7A17" w:rsidRPr="00BF7A17" w:rsidRDefault="00BF7A17" w:rsidP="00BF7A17">
      <w:pPr>
        <w:rPr>
          <w:lang w:val="en-GB"/>
        </w:rPr>
      </w:pPr>
    </w:p>
    <w:p w14:paraId="4C695D8A" w14:textId="77777777" w:rsidR="00512263" w:rsidRPr="004428A0" w:rsidRDefault="00552815" w:rsidP="00BF7A17">
      <w:pPr>
        <w:pStyle w:val="Overskrift1"/>
        <w:spacing w:before="0" w:line="240" w:lineRule="auto"/>
        <w:jc w:val="center"/>
        <w:rPr>
          <w:rFonts w:ascii="Montserrat" w:hAnsi="Montserrat"/>
          <w:color w:val="auto"/>
          <w:lang w:val="en-GB"/>
        </w:rPr>
      </w:pPr>
      <w:r w:rsidRPr="004428A0">
        <w:rPr>
          <w:rFonts w:ascii="Montserrat" w:hAnsi="Montserrat"/>
          <w:color w:val="auto"/>
          <w:lang w:val="en-GB"/>
        </w:rPr>
        <w:t>GRANTEE</w:t>
      </w:r>
      <w:r w:rsidR="00DC6DAF" w:rsidRPr="004428A0">
        <w:rPr>
          <w:rFonts w:ascii="Montserrat" w:hAnsi="Montserrat"/>
          <w:color w:val="auto"/>
          <w:lang w:val="en-GB"/>
        </w:rPr>
        <w:t xml:space="preserve"> </w:t>
      </w:r>
      <w:r w:rsidR="00400866" w:rsidRPr="004428A0">
        <w:rPr>
          <w:rFonts w:ascii="Montserrat" w:hAnsi="Montserrat"/>
          <w:color w:val="auto"/>
          <w:lang w:val="en-GB"/>
        </w:rPr>
        <w:t>LEARNING BRIEF</w:t>
      </w:r>
      <w:r w:rsidR="00BC7DC4" w:rsidRPr="004428A0">
        <w:rPr>
          <w:rFonts w:ascii="Montserrat" w:hAnsi="Montserrat"/>
          <w:color w:val="auto"/>
          <w:lang w:val="en-GB"/>
        </w:rPr>
        <w:t xml:space="preserve"> TEMPLATE</w:t>
      </w:r>
    </w:p>
    <w:p w14:paraId="74EB07F0" w14:textId="01364F54" w:rsidR="00DC6DAF" w:rsidRPr="004428A0" w:rsidRDefault="00BC7DC4" w:rsidP="00BF7A17">
      <w:pPr>
        <w:pStyle w:val="Overskrift1"/>
        <w:spacing w:before="0" w:line="240" w:lineRule="auto"/>
        <w:jc w:val="center"/>
        <w:rPr>
          <w:rFonts w:ascii="Montserrat" w:hAnsi="Montserrat"/>
          <w:color w:val="auto"/>
          <w:lang w:val="en-GB"/>
        </w:rPr>
      </w:pPr>
      <w:r w:rsidRPr="004428A0">
        <w:rPr>
          <w:rFonts w:ascii="Montserrat" w:hAnsi="Montserrat"/>
          <w:color w:val="auto"/>
          <w:lang w:val="en-GB"/>
        </w:rPr>
        <w:t xml:space="preserve">to be used </w:t>
      </w:r>
      <w:r w:rsidR="00512263" w:rsidRPr="004428A0">
        <w:rPr>
          <w:rFonts w:ascii="Montserrat" w:hAnsi="Montserrat"/>
          <w:color w:val="auto"/>
          <w:lang w:val="en-GB"/>
        </w:rPr>
        <w:t>for final reporting.</w:t>
      </w:r>
      <w:r w:rsidR="00DC6DAF" w:rsidRPr="004428A0">
        <w:rPr>
          <w:rFonts w:ascii="Montserrat" w:hAnsi="Montserrat"/>
          <w:color w:val="auto"/>
          <w:lang w:val="en-GB"/>
        </w:rPr>
        <w:t xml:space="preserve"> </w:t>
      </w:r>
    </w:p>
    <w:p w14:paraId="3625B741" w14:textId="5FF403EA" w:rsidR="00060E08" w:rsidRPr="004428A0" w:rsidRDefault="00060E08" w:rsidP="00DC6DAF">
      <w:pPr>
        <w:spacing w:after="0"/>
        <w:rPr>
          <w:rFonts w:ascii="Montserrat" w:hAnsi="Montserrat"/>
          <w:lang w:val="en-GB"/>
        </w:rPr>
      </w:pPr>
    </w:p>
    <w:tbl>
      <w:tblPr>
        <w:tblStyle w:val="Tabel-Gitter"/>
        <w:tblpPr w:leftFromText="141" w:rightFromText="141" w:vertAnchor="page" w:horzAnchor="margin" w:tblpY="3582"/>
        <w:tblW w:w="54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048"/>
        <w:gridCol w:w="7787"/>
      </w:tblGrid>
      <w:tr w:rsidR="00060E08" w:rsidRPr="004428A0" w14:paraId="0CA0D5D2" w14:textId="77777777" w:rsidTr="17D51AB8">
        <w:trPr>
          <w:trHeight w:val="678"/>
        </w:trPr>
        <w:tc>
          <w:tcPr>
            <w:tcW w:w="1041" w:type="pct"/>
            <w:shd w:val="clear" w:color="auto" w:fill="E7E6E6" w:themeFill="background2"/>
          </w:tcPr>
          <w:p w14:paraId="55466F2A" w14:textId="77777777" w:rsidR="00060E08" w:rsidRPr="004428A0" w:rsidRDefault="00060E08" w:rsidP="006A0A99">
            <w:pPr>
              <w:rPr>
                <w:rFonts w:ascii="Montserrat" w:hAnsi="Montserrat"/>
                <w:b/>
                <w:sz w:val="22"/>
                <w:szCs w:val="22"/>
                <w:lang w:val="en-GB"/>
              </w:rPr>
            </w:pPr>
            <w:r w:rsidRPr="004428A0">
              <w:rPr>
                <w:rFonts w:ascii="Montserrat" w:hAnsi="Montserrat"/>
                <w:b/>
                <w:sz w:val="22"/>
                <w:szCs w:val="22"/>
                <w:lang w:val="en-GB"/>
              </w:rPr>
              <w:t>Project title and name of partner</w:t>
            </w:r>
          </w:p>
        </w:tc>
        <w:tc>
          <w:tcPr>
            <w:tcW w:w="3959" w:type="pct"/>
            <w:shd w:val="clear" w:color="auto" w:fill="E7E6E6" w:themeFill="background2"/>
          </w:tcPr>
          <w:p w14:paraId="0A237088" w14:textId="77777777" w:rsidR="00060E08" w:rsidRPr="004428A0" w:rsidRDefault="00060E08" w:rsidP="006A0A99">
            <w:pPr>
              <w:rPr>
                <w:rFonts w:ascii="Montserrat" w:hAnsi="Montserrat"/>
                <w:b/>
                <w:sz w:val="22"/>
                <w:szCs w:val="22"/>
                <w:lang w:val="en-GB"/>
              </w:rPr>
            </w:pPr>
          </w:p>
        </w:tc>
      </w:tr>
      <w:tr w:rsidR="00060E08" w:rsidRPr="004428A0" w14:paraId="76C671D6" w14:textId="77777777" w:rsidTr="17D51AB8">
        <w:trPr>
          <w:trHeight w:val="678"/>
        </w:trPr>
        <w:tc>
          <w:tcPr>
            <w:tcW w:w="1041" w:type="pct"/>
            <w:shd w:val="clear" w:color="auto" w:fill="E7E6E6" w:themeFill="background2"/>
          </w:tcPr>
          <w:p w14:paraId="1137868D" w14:textId="77777777" w:rsidR="00060E08" w:rsidRPr="004428A0" w:rsidRDefault="00060E08" w:rsidP="006A0A99">
            <w:pPr>
              <w:rPr>
                <w:rFonts w:ascii="Montserrat" w:hAnsi="Montserrat"/>
                <w:b/>
                <w:sz w:val="22"/>
                <w:szCs w:val="22"/>
                <w:lang w:val="en-GB"/>
              </w:rPr>
            </w:pPr>
            <w:r w:rsidRPr="004428A0">
              <w:rPr>
                <w:rFonts w:ascii="Montserrat" w:hAnsi="Montserrat"/>
                <w:b/>
                <w:sz w:val="22"/>
                <w:szCs w:val="22"/>
                <w:lang w:val="en-GB"/>
              </w:rPr>
              <w:t xml:space="preserve">Project period/duration of contract: </w:t>
            </w:r>
          </w:p>
        </w:tc>
        <w:tc>
          <w:tcPr>
            <w:tcW w:w="3959" w:type="pct"/>
            <w:shd w:val="clear" w:color="auto" w:fill="E7E6E6" w:themeFill="background2"/>
          </w:tcPr>
          <w:p w14:paraId="1A31779D" w14:textId="77777777" w:rsidR="00060E08" w:rsidRPr="004428A0" w:rsidRDefault="00060E08" w:rsidP="006A0A99">
            <w:pPr>
              <w:rPr>
                <w:rFonts w:ascii="Montserrat" w:hAnsi="Montserrat"/>
                <w:b/>
                <w:sz w:val="18"/>
                <w:szCs w:val="18"/>
                <w:lang w:val="en-GB"/>
              </w:rPr>
            </w:pPr>
          </w:p>
        </w:tc>
      </w:tr>
      <w:tr w:rsidR="00060E08" w:rsidRPr="004428A0" w14:paraId="113C6519" w14:textId="77777777" w:rsidTr="17D51AB8">
        <w:trPr>
          <w:trHeight w:val="338"/>
        </w:trPr>
        <w:tc>
          <w:tcPr>
            <w:tcW w:w="1041" w:type="pct"/>
            <w:shd w:val="clear" w:color="auto" w:fill="E7E6E6" w:themeFill="background2"/>
          </w:tcPr>
          <w:p w14:paraId="360A1A99" w14:textId="0F722E45" w:rsidR="00060E08" w:rsidRPr="004428A0" w:rsidRDefault="00060E08" w:rsidP="17D51AB8">
            <w:pPr>
              <w:rPr>
                <w:rFonts w:ascii="Montserrat" w:hAnsi="Montserrat"/>
                <w:b/>
                <w:bCs/>
                <w:sz w:val="22"/>
                <w:szCs w:val="22"/>
                <w:lang w:val="en-GB"/>
              </w:rPr>
            </w:pPr>
            <w:r w:rsidRPr="004428A0">
              <w:rPr>
                <w:rFonts w:ascii="Montserrat" w:hAnsi="Montserrat"/>
                <w:b/>
                <w:bCs/>
                <w:sz w:val="22"/>
                <w:szCs w:val="22"/>
                <w:lang w:val="en-GB"/>
              </w:rPr>
              <w:t>Budget and spendings</w:t>
            </w:r>
            <w:r w:rsidRPr="004428A0">
              <w:rPr>
                <w:rFonts w:ascii="Montserrat" w:hAnsi="Montserrat"/>
                <w:lang w:val="en-GB"/>
              </w:rPr>
              <w:t xml:space="preserve"> – please </w:t>
            </w:r>
            <w:r w:rsidR="0058780F" w:rsidRPr="004428A0">
              <w:rPr>
                <w:rFonts w:ascii="Montserrat" w:hAnsi="Montserrat"/>
                <w:lang w:val="en-GB"/>
              </w:rPr>
              <w:t xml:space="preserve">state the budget, the </w:t>
            </w:r>
            <w:r w:rsidR="00F72F7E" w:rsidRPr="004428A0">
              <w:rPr>
                <w:rFonts w:ascii="Montserrat" w:hAnsi="Montserrat"/>
                <w:lang w:val="en-GB"/>
              </w:rPr>
              <w:t xml:space="preserve">actual </w:t>
            </w:r>
            <w:r w:rsidR="0058780F" w:rsidRPr="004428A0">
              <w:rPr>
                <w:rFonts w:ascii="Montserrat" w:hAnsi="Montserrat"/>
                <w:lang w:val="en-GB"/>
              </w:rPr>
              <w:t xml:space="preserve">spending and </w:t>
            </w:r>
            <w:r w:rsidRPr="004428A0">
              <w:rPr>
                <w:rFonts w:ascii="Montserrat" w:hAnsi="Montserrat"/>
                <w:lang w:val="en-GB"/>
              </w:rPr>
              <w:t xml:space="preserve">explain deviations </w:t>
            </w:r>
            <w:r w:rsidRPr="004428A0">
              <w:rPr>
                <w:rFonts w:ascii="Montserrat" w:hAnsi="Montserrat"/>
                <w:lang w:val="en-US"/>
              </w:rPr>
              <w:t>exceeding +- 10% per budget line.</w:t>
            </w:r>
          </w:p>
        </w:tc>
        <w:tc>
          <w:tcPr>
            <w:tcW w:w="3959" w:type="pct"/>
            <w:shd w:val="clear" w:color="auto" w:fill="E7E6E6" w:themeFill="background2"/>
          </w:tcPr>
          <w:p w14:paraId="3CAB432A" w14:textId="77777777" w:rsidR="00060E08" w:rsidRPr="004428A0" w:rsidRDefault="00060E08" w:rsidP="006A0A99">
            <w:pPr>
              <w:rPr>
                <w:rFonts w:ascii="Montserrat" w:hAnsi="Montserrat"/>
                <w:sz w:val="18"/>
                <w:szCs w:val="18"/>
                <w:highlight w:val="yellow"/>
                <w:lang w:val="en-GB"/>
              </w:rPr>
            </w:pPr>
          </w:p>
        </w:tc>
      </w:tr>
    </w:tbl>
    <w:p w14:paraId="5389FB42" w14:textId="298A0048" w:rsidR="00C911FD" w:rsidRPr="004428A0" w:rsidRDefault="00C911FD" w:rsidP="00011430">
      <w:pPr>
        <w:rPr>
          <w:rFonts w:ascii="Montserrat" w:hAnsi="Montserrat" w:cstheme="minorHAnsi"/>
          <w:b/>
          <w:bCs/>
          <w:sz w:val="20"/>
          <w:szCs w:val="20"/>
          <w:lang w:val="en-US"/>
        </w:rPr>
      </w:pPr>
    </w:p>
    <w:tbl>
      <w:tblPr>
        <w:tblStyle w:val="Tabel-Gitter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890BA3" w:rsidRPr="004428A0" w14:paraId="2B21DFC9" w14:textId="77777777" w:rsidTr="00F83445">
        <w:tc>
          <w:tcPr>
            <w:tcW w:w="9918" w:type="dxa"/>
            <w:shd w:val="clear" w:color="auto" w:fill="92D050"/>
          </w:tcPr>
          <w:p w14:paraId="6108C056" w14:textId="1225525F" w:rsidR="00890BA3" w:rsidRPr="004428A0" w:rsidRDefault="00890BA3" w:rsidP="00F83445">
            <w:pPr>
              <w:rPr>
                <w:rFonts w:ascii="Montserrat" w:hAnsi="Montserrat"/>
                <w:sz w:val="24"/>
                <w:szCs w:val="24"/>
                <w:lang w:val="en-GB"/>
              </w:rPr>
            </w:pPr>
            <w:r w:rsidRPr="004428A0">
              <w:rPr>
                <w:rFonts w:ascii="Montserrat" w:hAnsi="Montserrat"/>
                <w:sz w:val="24"/>
                <w:szCs w:val="24"/>
                <w:lang w:val="en-GB"/>
              </w:rPr>
              <w:t>LEARNING BRIEF – Max 1 page</w:t>
            </w:r>
          </w:p>
          <w:p w14:paraId="27C77D62" w14:textId="77777777" w:rsidR="00890BA3" w:rsidRPr="004428A0" w:rsidRDefault="00890BA3" w:rsidP="00F83445">
            <w:pPr>
              <w:rPr>
                <w:rFonts w:ascii="Montserrat" w:hAnsi="Montserrat"/>
                <w:b/>
                <w:bCs/>
                <w:sz w:val="24"/>
                <w:szCs w:val="24"/>
                <w:lang w:val="en-GB"/>
              </w:rPr>
            </w:pPr>
          </w:p>
        </w:tc>
      </w:tr>
    </w:tbl>
    <w:tbl>
      <w:tblPr>
        <w:tblStyle w:val="TableGrid1"/>
        <w:tblW w:w="9911" w:type="dxa"/>
        <w:tblLook w:val="04A0" w:firstRow="1" w:lastRow="0" w:firstColumn="1" w:lastColumn="0" w:noHBand="0" w:noVBand="1"/>
      </w:tblPr>
      <w:tblGrid>
        <w:gridCol w:w="9911"/>
      </w:tblGrid>
      <w:tr w:rsidR="002A1C03" w:rsidRPr="004428A0" w14:paraId="09F1073F" w14:textId="77777777" w:rsidTr="00202321">
        <w:tc>
          <w:tcPr>
            <w:tcW w:w="9911" w:type="dxa"/>
            <w:shd w:val="clear" w:color="auto" w:fill="E7E6E6" w:themeFill="background2"/>
          </w:tcPr>
          <w:p w14:paraId="1EFCB149" w14:textId="4AD6FF44" w:rsidR="00954DE2" w:rsidRPr="004428A0" w:rsidRDefault="002A1C03" w:rsidP="00954DE2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  <w:r w:rsidRPr="004428A0">
              <w:rPr>
                <w:rStyle w:val="eop"/>
                <w:rFonts w:ascii="Montserrat" w:hAnsi="Montserrat" w:cstheme="minorHAnsi"/>
                <w:sz w:val="20"/>
                <w:szCs w:val="20"/>
                <w:lang w:val="en-GB"/>
              </w:rPr>
              <w:t>Please describe examples of which intervention strategies/activities/</w:t>
            </w:r>
            <w:r w:rsidRPr="004428A0">
              <w:rPr>
                <w:rStyle w:val="eop"/>
                <w:rFonts w:ascii="Montserrat" w:hAnsi="Montserrat" w:cstheme="minorHAnsi"/>
                <w:sz w:val="20"/>
                <w:szCs w:val="20"/>
                <w:lang w:val="en-US"/>
              </w:rPr>
              <w:t>partnerships that</w:t>
            </w:r>
            <w:r w:rsidRPr="004428A0">
              <w:rPr>
                <w:rStyle w:val="eop"/>
                <w:rFonts w:ascii="Montserrat" w:hAnsi="Montserrat" w:cstheme="minorHAnsi"/>
                <w:sz w:val="20"/>
                <w:szCs w:val="20"/>
                <w:lang w:val="en-GB"/>
              </w:rPr>
              <w:t xml:space="preserve"> were especially successful in contributing to results and why? Looking ahead, how will you use this to increase the chances of achieving results? </w:t>
            </w:r>
            <w:r w:rsidR="009D2EE2" w:rsidRPr="004428A0">
              <w:rPr>
                <w:rStyle w:val="eop"/>
                <w:rFonts w:ascii="Montserrat" w:hAnsi="Montserrat" w:cstheme="minorHAnsi"/>
                <w:sz w:val="20"/>
                <w:szCs w:val="20"/>
                <w:lang w:val="en-GB"/>
              </w:rPr>
              <w:t>A</w:t>
            </w:r>
            <w:r w:rsidR="009D2EE2" w:rsidRPr="004428A0">
              <w:rPr>
                <w:rStyle w:val="eop"/>
                <w:rFonts w:ascii="Montserrat" w:hAnsi="Montserrat" w:cstheme="minorHAnsi"/>
                <w:lang w:val="en-US"/>
              </w:rPr>
              <w:t xml:space="preserve">re there any </w:t>
            </w:r>
            <w:r w:rsidR="00954DE2" w:rsidRPr="004428A0">
              <w:rPr>
                <w:rFonts w:ascii="Montserrat" w:hAnsi="Montserrat" w:cs="Arial"/>
                <w:sz w:val="20"/>
                <w:szCs w:val="20"/>
                <w:lang w:val="en-GB"/>
              </w:rPr>
              <w:t>best practices</w:t>
            </w:r>
            <w:r w:rsidR="009D2EE2" w:rsidRPr="004428A0">
              <w:rPr>
                <w:rFonts w:ascii="Montserrat" w:hAnsi="Montserrat" w:cs="Arial"/>
                <w:sz w:val="20"/>
                <w:szCs w:val="20"/>
                <w:lang w:val="en-GB"/>
              </w:rPr>
              <w:t xml:space="preserve"> or possibilities for scaling up</w:t>
            </w:r>
            <w:r w:rsidR="00526C76" w:rsidRPr="004428A0">
              <w:rPr>
                <w:rFonts w:ascii="Montserrat" w:hAnsi="Montserrat" w:cs="Arial"/>
                <w:sz w:val="20"/>
                <w:szCs w:val="20"/>
                <w:lang w:val="en-GB"/>
              </w:rPr>
              <w:t>?</w:t>
            </w:r>
          </w:p>
          <w:p w14:paraId="32ABF55F" w14:textId="4FC00FAF" w:rsidR="002A1C03" w:rsidRPr="004428A0" w:rsidRDefault="00527EED" w:rsidP="00202321">
            <w:pPr>
              <w:rPr>
                <w:rFonts w:ascii="Montserrat" w:hAnsi="Montserrat" w:cs="Arial"/>
                <w:i/>
                <w:iCs/>
                <w:sz w:val="20"/>
                <w:szCs w:val="20"/>
                <w:lang w:val="en-GB"/>
              </w:rPr>
            </w:pPr>
            <w:r w:rsidRPr="004428A0">
              <w:rPr>
                <w:rFonts w:ascii="Montserrat" w:hAnsi="Montserrat" w:cs="Arial"/>
                <w:sz w:val="20"/>
                <w:szCs w:val="20"/>
                <w:lang w:val="en-GB"/>
              </w:rPr>
              <w:t>Did the project face any challenge, where things didn’t work out that well</w:t>
            </w:r>
            <w:r w:rsidR="00D058D2" w:rsidRPr="004428A0">
              <w:rPr>
                <w:rFonts w:ascii="Montserrat" w:hAnsi="Montserrat" w:cs="Arial"/>
                <w:sz w:val="20"/>
                <w:szCs w:val="20"/>
                <w:lang w:val="en-GB"/>
              </w:rPr>
              <w:t xml:space="preserve">? How was this addressed? What were the learning related to this </w:t>
            </w:r>
          </w:p>
        </w:tc>
      </w:tr>
      <w:tr w:rsidR="002A1C03" w:rsidRPr="004428A0" w14:paraId="668B4E38" w14:textId="77777777" w:rsidTr="00202321">
        <w:tc>
          <w:tcPr>
            <w:tcW w:w="9911" w:type="dxa"/>
            <w:shd w:val="clear" w:color="auto" w:fill="FFFFFF" w:themeFill="background1"/>
          </w:tcPr>
          <w:p w14:paraId="7EAFA52B" w14:textId="77777777" w:rsidR="002A1C03" w:rsidRPr="004428A0" w:rsidRDefault="002A1C03" w:rsidP="00202321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  <w:r w:rsidRPr="004428A0">
              <w:rPr>
                <w:rFonts w:ascii="Montserrat" w:hAnsi="Montserrat"/>
                <w:i/>
                <w:iCs/>
                <w:lang w:val="en-GB"/>
              </w:rPr>
              <w:t>(Write here)</w:t>
            </w:r>
          </w:p>
          <w:p w14:paraId="3360660C" w14:textId="79F28B56" w:rsidR="002A1C03" w:rsidRPr="004428A0" w:rsidRDefault="002A1C03" w:rsidP="00202321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</w:p>
          <w:p w14:paraId="68D85F4C" w14:textId="77777777" w:rsidR="00D855C9" w:rsidRPr="004428A0" w:rsidRDefault="00D855C9" w:rsidP="00202321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</w:p>
          <w:p w14:paraId="1437A4EB" w14:textId="77777777" w:rsidR="002A1C03" w:rsidRPr="004428A0" w:rsidRDefault="002A1C03" w:rsidP="00202321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</w:p>
          <w:p w14:paraId="35BE7495" w14:textId="77777777" w:rsidR="002A1C03" w:rsidRPr="004428A0" w:rsidRDefault="002A1C03" w:rsidP="00202321">
            <w:pPr>
              <w:rPr>
                <w:rFonts w:ascii="Montserrat" w:hAnsi="Montserrat" w:cs="Arial"/>
                <w:sz w:val="20"/>
                <w:szCs w:val="20"/>
                <w:lang w:val="en-GB"/>
              </w:rPr>
            </w:pPr>
          </w:p>
        </w:tc>
      </w:tr>
    </w:tbl>
    <w:p w14:paraId="2E39916A" w14:textId="77777777" w:rsidR="002A1C03" w:rsidRPr="004428A0" w:rsidRDefault="002A1C03" w:rsidP="00011430">
      <w:pPr>
        <w:rPr>
          <w:rFonts w:ascii="Montserrat" w:hAnsi="Montserrat" w:cstheme="minorHAnsi"/>
          <w:b/>
          <w:bCs/>
          <w:sz w:val="20"/>
          <w:szCs w:val="20"/>
          <w:lang w:val="en-US"/>
        </w:rPr>
      </w:pPr>
    </w:p>
    <w:tbl>
      <w:tblPr>
        <w:tblStyle w:val="Tabel-Gitter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011430" w:rsidRPr="004428A0" w14:paraId="7882613D" w14:textId="77777777" w:rsidTr="003C51D7">
        <w:tc>
          <w:tcPr>
            <w:tcW w:w="9918" w:type="dxa"/>
            <w:shd w:val="clear" w:color="auto" w:fill="92D050"/>
          </w:tcPr>
          <w:p w14:paraId="2D810AEC" w14:textId="35023281" w:rsidR="006D2211" w:rsidRPr="004428A0" w:rsidRDefault="006D2211" w:rsidP="003A610D">
            <w:pPr>
              <w:rPr>
                <w:rFonts w:ascii="Montserrat" w:hAnsi="Montserrat"/>
                <w:sz w:val="24"/>
                <w:szCs w:val="24"/>
                <w:lang w:val="en-GB"/>
              </w:rPr>
            </w:pPr>
            <w:r w:rsidRPr="004428A0">
              <w:rPr>
                <w:rFonts w:ascii="Montserrat" w:hAnsi="Montserrat"/>
                <w:sz w:val="24"/>
                <w:szCs w:val="24"/>
                <w:lang w:val="en-GB"/>
              </w:rPr>
              <w:t xml:space="preserve">PLEASE FEEL FREE TO ADD ANY OTHER ISSUES YOU FIND RELEVANT AND </w:t>
            </w:r>
            <w:r w:rsidR="003C51D7" w:rsidRPr="004428A0">
              <w:rPr>
                <w:rFonts w:ascii="Montserrat" w:hAnsi="Montserrat"/>
                <w:sz w:val="24"/>
                <w:szCs w:val="24"/>
                <w:lang w:val="en-GB"/>
              </w:rPr>
              <w:t>WHICH WAS NOT MENTIONED ABOVE</w:t>
            </w:r>
          </w:p>
          <w:p w14:paraId="46D87161" w14:textId="77777777" w:rsidR="00011430" w:rsidRPr="004428A0" w:rsidRDefault="00011430" w:rsidP="003A610D">
            <w:pPr>
              <w:rPr>
                <w:rFonts w:ascii="Montserrat" w:hAnsi="Montserrat"/>
                <w:b/>
                <w:bCs/>
                <w:sz w:val="24"/>
                <w:szCs w:val="24"/>
                <w:lang w:val="en-GB"/>
              </w:rPr>
            </w:pPr>
          </w:p>
        </w:tc>
      </w:tr>
      <w:tr w:rsidR="00011430" w:rsidRPr="004428A0" w14:paraId="5BBF03D7" w14:textId="77777777" w:rsidTr="003A610D">
        <w:tc>
          <w:tcPr>
            <w:tcW w:w="9918" w:type="dxa"/>
          </w:tcPr>
          <w:p w14:paraId="3CD95A8B" w14:textId="77777777" w:rsidR="00011430" w:rsidRPr="004428A0" w:rsidRDefault="00011430" w:rsidP="003A610D">
            <w:pPr>
              <w:rPr>
                <w:rFonts w:ascii="Montserrat" w:hAnsi="Montserrat"/>
                <w:i/>
                <w:iCs/>
                <w:lang w:val="en-GB"/>
              </w:rPr>
            </w:pPr>
            <w:r w:rsidRPr="004428A0">
              <w:rPr>
                <w:rFonts w:ascii="Montserrat" w:hAnsi="Montserrat"/>
                <w:i/>
                <w:iCs/>
                <w:lang w:val="en-GB"/>
              </w:rPr>
              <w:t>(Write here)</w:t>
            </w:r>
          </w:p>
          <w:p w14:paraId="79736A39" w14:textId="77777777" w:rsidR="00011430" w:rsidRPr="004428A0" w:rsidRDefault="00011430" w:rsidP="003A610D">
            <w:pPr>
              <w:rPr>
                <w:rFonts w:ascii="Montserrat" w:hAnsi="Montserrat"/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45297707" w14:textId="589D0A45" w:rsidR="00DC76A2" w:rsidRPr="004428A0" w:rsidRDefault="00DC76A2">
      <w:pPr>
        <w:rPr>
          <w:rFonts w:ascii="Montserrat" w:hAnsi="Montserrat"/>
        </w:rPr>
      </w:pPr>
    </w:p>
    <w:sectPr w:rsidR="00DC76A2" w:rsidRPr="004428A0" w:rsidSect="003A610D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CE3A1" w14:textId="77777777" w:rsidR="005C008F" w:rsidRDefault="005C008F" w:rsidP="00011430">
      <w:pPr>
        <w:spacing w:after="0" w:line="240" w:lineRule="auto"/>
      </w:pPr>
      <w:r>
        <w:separator/>
      </w:r>
    </w:p>
  </w:endnote>
  <w:endnote w:type="continuationSeparator" w:id="0">
    <w:p w14:paraId="54FAD585" w14:textId="77777777" w:rsidR="005C008F" w:rsidRDefault="005C008F" w:rsidP="00011430">
      <w:pPr>
        <w:spacing w:after="0" w:line="240" w:lineRule="auto"/>
      </w:pPr>
      <w:r>
        <w:continuationSeparator/>
      </w:r>
    </w:p>
  </w:endnote>
  <w:endnote w:type="continuationNotice" w:id="1">
    <w:p w14:paraId="25F7BF8D" w14:textId="77777777" w:rsidR="005C008F" w:rsidRDefault="005C00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etaBol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42847452"/>
      <w:docPartObj>
        <w:docPartGallery w:val="Page Numbers (Bottom of Page)"/>
        <w:docPartUnique/>
      </w:docPartObj>
    </w:sdtPr>
    <w:sdtContent>
      <w:p w14:paraId="1A253857" w14:textId="77777777" w:rsidR="003A610D" w:rsidRDefault="00931E84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0EF0EA4" w14:textId="77777777" w:rsidR="003A610D" w:rsidRDefault="003A610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9F73D" w14:textId="77777777" w:rsidR="005C008F" w:rsidRDefault="005C008F" w:rsidP="00011430">
      <w:pPr>
        <w:spacing w:after="0" w:line="240" w:lineRule="auto"/>
      </w:pPr>
      <w:r>
        <w:separator/>
      </w:r>
    </w:p>
  </w:footnote>
  <w:footnote w:type="continuationSeparator" w:id="0">
    <w:p w14:paraId="60BAB3BD" w14:textId="77777777" w:rsidR="005C008F" w:rsidRDefault="005C008F" w:rsidP="00011430">
      <w:pPr>
        <w:spacing w:after="0" w:line="240" w:lineRule="auto"/>
      </w:pPr>
      <w:r>
        <w:continuationSeparator/>
      </w:r>
    </w:p>
  </w:footnote>
  <w:footnote w:type="continuationNotice" w:id="1">
    <w:p w14:paraId="7025EFF2" w14:textId="77777777" w:rsidR="005C008F" w:rsidRDefault="005C00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F2F86" w14:textId="695B3E7D" w:rsidR="0078290E" w:rsidRPr="000A60CE" w:rsidRDefault="00A131C7" w:rsidP="0078290E">
    <w:pPr>
      <w:pStyle w:val="Overskrift1"/>
      <w:jc w:val="center"/>
      <w:rPr>
        <w:rFonts w:ascii="Garamond" w:hAnsi="Garamond"/>
        <w:color w:val="auto"/>
        <w:sz w:val="36"/>
        <w:szCs w:val="36"/>
        <w:lang w:val="en-GB"/>
      </w:rPr>
    </w:pPr>
    <w:r>
      <w:rPr>
        <w:noProof/>
        <w:color w:val="2B579A"/>
        <w:shd w:val="clear" w:color="auto" w:fill="E6E6E6"/>
      </w:rPr>
      <w:drawing>
        <wp:anchor distT="114300" distB="114300" distL="114300" distR="114300" simplePos="0" relativeHeight="251659264" behindDoc="1" locked="0" layoutInCell="1" hidden="0" allowOverlap="1" wp14:anchorId="6C792EBA" wp14:editId="0E7F1DED">
          <wp:simplePos x="0" y="0"/>
          <wp:positionH relativeFrom="margin">
            <wp:posOffset>0</wp:posOffset>
          </wp:positionH>
          <wp:positionV relativeFrom="page">
            <wp:posOffset>563245</wp:posOffset>
          </wp:positionV>
          <wp:extent cx="1002254" cy="617392"/>
          <wp:effectExtent l="0" t="0" r="0" b="0"/>
          <wp:wrapNone/>
          <wp:docPr id="2" name="Picture 2" descr="Et billede, der indeholder sort, tekst, skærmbillede&#10;&#10;AI-genereret indhold kan være ukorrek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Et billede, der indeholder sort, tekst, skærmbillede&#10;&#10;AI-genereret indhold kan være ukorrekt."/>
                  <pic:cNvPicPr preferRelativeResize="0"/>
                </pic:nvPicPr>
                <pic:blipFill rotWithShape="1">
                  <a:blip r:embed="rId1"/>
                  <a:srcRect r="73755" b="-23295"/>
                  <a:stretch/>
                </pic:blipFill>
                <pic:spPr bwMode="auto">
                  <a:xfrm>
                    <a:off x="0" y="0"/>
                    <a:ext cx="1006013" cy="6197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31C38"/>
    <w:multiLevelType w:val="hybridMultilevel"/>
    <w:tmpl w:val="000AF9B0"/>
    <w:lvl w:ilvl="0" w:tplc="1B481C4C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063EF"/>
    <w:multiLevelType w:val="hybridMultilevel"/>
    <w:tmpl w:val="1E96D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D7F97"/>
    <w:multiLevelType w:val="hybridMultilevel"/>
    <w:tmpl w:val="91F022A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2697A"/>
    <w:multiLevelType w:val="multilevel"/>
    <w:tmpl w:val="70B69A86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63" w:hanging="1800"/>
      </w:pPr>
      <w:rPr>
        <w:rFonts w:hint="default"/>
      </w:rPr>
    </w:lvl>
  </w:abstractNum>
  <w:abstractNum w:abstractNumId="4" w15:restartNumberingAfterBreak="0">
    <w:nsid w:val="20FA4F93"/>
    <w:multiLevelType w:val="hybridMultilevel"/>
    <w:tmpl w:val="11EA970E"/>
    <w:lvl w:ilvl="0" w:tplc="F46A1640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72DA3"/>
    <w:multiLevelType w:val="hybridMultilevel"/>
    <w:tmpl w:val="91F022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67979"/>
    <w:multiLevelType w:val="hybridMultilevel"/>
    <w:tmpl w:val="5DF61816"/>
    <w:lvl w:ilvl="0" w:tplc="CB3C3180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  <w:sz w:val="28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C71B6E"/>
    <w:multiLevelType w:val="hybridMultilevel"/>
    <w:tmpl w:val="F5B4B21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712D3A"/>
    <w:multiLevelType w:val="hybridMultilevel"/>
    <w:tmpl w:val="841455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07265"/>
    <w:multiLevelType w:val="hybridMultilevel"/>
    <w:tmpl w:val="E710F0A8"/>
    <w:lvl w:ilvl="0" w:tplc="52B0995C">
      <w:start w:val="15"/>
      <w:numFmt w:val="bullet"/>
      <w:lvlText w:val="-"/>
      <w:lvlJc w:val="left"/>
      <w:pPr>
        <w:ind w:left="720" w:hanging="360"/>
      </w:pPr>
      <w:rPr>
        <w:rFonts w:ascii="Garamond" w:eastAsiaTheme="minorHAnsi" w:hAnsi="Garamond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47396"/>
    <w:multiLevelType w:val="hybridMultilevel"/>
    <w:tmpl w:val="3894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101053">
    <w:abstractNumId w:val="9"/>
  </w:num>
  <w:num w:numId="2" w16cid:durableId="84232488">
    <w:abstractNumId w:val="2"/>
  </w:num>
  <w:num w:numId="3" w16cid:durableId="285738843">
    <w:abstractNumId w:val="6"/>
  </w:num>
  <w:num w:numId="4" w16cid:durableId="416293913">
    <w:abstractNumId w:val="4"/>
  </w:num>
  <w:num w:numId="5" w16cid:durableId="403452149">
    <w:abstractNumId w:val="0"/>
  </w:num>
  <w:num w:numId="6" w16cid:durableId="703822972">
    <w:abstractNumId w:val="3"/>
  </w:num>
  <w:num w:numId="7" w16cid:durableId="324893580">
    <w:abstractNumId w:val="5"/>
  </w:num>
  <w:num w:numId="8" w16cid:durableId="792795935">
    <w:abstractNumId w:val="10"/>
  </w:num>
  <w:num w:numId="9" w16cid:durableId="618219198">
    <w:abstractNumId w:val="1"/>
  </w:num>
  <w:num w:numId="10" w16cid:durableId="1986860940">
    <w:abstractNumId w:val="8"/>
  </w:num>
  <w:num w:numId="11" w16cid:durableId="12358238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sLQwMDc2MbE0tjBX0lEKTi0uzszPAykwrgUAQDQ79ywAAAA="/>
  </w:docVars>
  <w:rsids>
    <w:rsidRoot w:val="00011430"/>
    <w:rsid w:val="00000D53"/>
    <w:rsid w:val="00011430"/>
    <w:rsid w:val="0002689C"/>
    <w:rsid w:val="00026EA5"/>
    <w:rsid w:val="00027E6A"/>
    <w:rsid w:val="00032ACA"/>
    <w:rsid w:val="00037DCF"/>
    <w:rsid w:val="0004409B"/>
    <w:rsid w:val="000523BC"/>
    <w:rsid w:val="000603B7"/>
    <w:rsid w:val="00060E08"/>
    <w:rsid w:val="00066437"/>
    <w:rsid w:val="00081EF5"/>
    <w:rsid w:val="00093B1C"/>
    <w:rsid w:val="000A6095"/>
    <w:rsid w:val="000A60CE"/>
    <w:rsid w:val="000A67C4"/>
    <w:rsid w:val="000B003F"/>
    <w:rsid w:val="000B0EEC"/>
    <w:rsid w:val="000B1FB6"/>
    <w:rsid w:val="000D301C"/>
    <w:rsid w:val="000E6E7A"/>
    <w:rsid w:val="00107195"/>
    <w:rsid w:val="00122B5C"/>
    <w:rsid w:val="001414A2"/>
    <w:rsid w:val="00150368"/>
    <w:rsid w:val="00150568"/>
    <w:rsid w:val="00153E18"/>
    <w:rsid w:val="0015444F"/>
    <w:rsid w:val="00156585"/>
    <w:rsid w:val="0016669E"/>
    <w:rsid w:val="001701DF"/>
    <w:rsid w:val="001713ED"/>
    <w:rsid w:val="0017332E"/>
    <w:rsid w:val="00177C9B"/>
    <w:rsid w:val="001A7F9C"/>
    <w:rsid w:val="001B46BA"/>
    <w:rsid w:val="001B4DAD"/>
    <w:rsid w:val="001F4770"/>
    <w:rsid w:val="00202321"/>
    <w:rsid w:val="00222A67"/>
    <w:rsid w:val="00244DC8"/>
    <w:rsid w:val="00253FDA"/>
    <w:rsid w:val="00257486"/>
    <w:rsid w:val="00270CAD"/>
    <w:rsid w:val="00287EC3"/>
    <w:rsid w:val="00290BEE"/>
    <w:rsid w:val="00290FEA"/>
    <w:rsid w:val="002931C2"/>
    <w:rsid w:val="00294503"/>
    <w:rsid w:val="002A1C03"/>
    <w:rsid w:val="002B04A9"/>
    <w:rsid w:val="002B20B5"/>
    <w:rsid w:val="002C2364"/>
    <w:rsid w:val="002C72DB"/>
    <w:rsid w:val="002D7F67"/>
    <w:rsid w:val="002F6E52"/>
    <w:rsid w:val="0031431D"/>
    <w:rsid w:val="00315889"/>
    <w:rsid w:val="00335F1D"/>
    <w:rsid w:val="003362FB"/>
    <w:rsid w:val="00340D55"/>
    <w:rsid w:val="003640C7"/>
    <w:rsid w:val="003666A2"/>
    <w:rsid w:val="00385F45"/>
    <w:rsid w:val="003A610D"/>
    <w:rsid w:val="003C51D7"/>
    <w:rsid w:val="003C5BAC"/>
    <w:rsid w:val="003C60B1"/>
    <w:rsid w:val="003C758F"/>
    <w:rsid w:val="003D4DD8"/>
    <w:rsid w:val="003F19C5"/>
    <w:rsid w:val="00400866"/>
    <w:rsid w:val="00405680"/>
    <w:rsid w:val="004428A0"/>
    <w:rsid w:val="00447363"/>
    <w:rsid w:val="00465D35"/>
    <w:rsid w:val="0048069C"/>
    <w:rsid w:val="004824A4"/>
    <w:rsid w:val="0049143A"/>
    <w:rsid w:val="004A6D53"/>
    <w:rsid w:val="004B147D"/>
    <w:rsid w:val="004B34DD"/>
    <w:rsid w:val="004C7FEA"/>
    <w:rsid w:val="004E6C38"/>
    <w:rsid w:val="004E7D48"/>
    <w:rsid w:val="004F056D"/>
    <w:rsid w:val="004F38E4"/>
    <w:rsid w:val="00512263"/>
    <w:rsid w:val="00513DA1"/>
    <w:rsid w:val="00526C76"/>
    <w:rsid w:val="00527EED"/>
    <w:rsid w:val="0053328B"/>
    <w:rsid w:val="00542E67"/>
    <w:rsid w:val="005519C8"/>
    <w:rsid w:val="00552815"/>
    <w:rsid w:val="00564239"/>
    <w:rsid w:val="005745AF"/>
    <w:rsid w:val="00575944"/>
    <w:rsid w:val="0058780F"/>
    <w:rsid w:val="00597015"/>
    <w:rsid w:val="005973D8"/>
    <w:rsid w:val="005A16DD"/>
    <w:rsid w:val="005B0B3E"/>
    <w:rsid w:val="005B3041"/>
    <w:rsid w:val="005C008F"/>
    <w:rsid w:val="005E495E"/>
    <w:rsid w:val="00603786"/>
    <w:rsid w:val="006066C7"/>
    <w:rsid w:val="00607AF7"/>
    <w:rsid w:val="00653104"/>
    <w:rsid w:val="0066409E"/>
    <w:rsid w:val="00667EE6"/>
    <w:rsid w:val="00676F28"/>
    <w:rsid w:val="00683245"/>
    <w:rsid w:val="00683EB4"/>
    <w:rsid w:val="006A0273"/>
    <w:rsid w:val="006A0A99"/>
    <w:rsid w:val="006C2F62"/>
    <w:rsid w:val="006D2211"/>
    <w:rsid w:val="00715EDB"/>
    <w:rsid w:val="00723BCE"/>
    <w:rsid w:val="007277BF"/>
    <w:rsid w:val="00730370"/>
    <w:rsid w:val="0074626D"/>
    <w:rsid w:val="00751419"/>
    <w:rsid w:val="0078290E"/>
    <w:rsid w:val="00784668"/>
    <w:rsid w:val="00786569"/>
    <w:rsid w:val="00797D81"/>
    <w:rsid w:val="007C6D2F"/>
    <w:rsid w:val="007D272B"/>
    <w:rsid w:val="007D2AC8"/>
    <w:rsid w:val="007E3B24"/>
    <w:rsid w:val="007F35C7"/>
    <w:rsid w:val="00815E61"/>
    <w:rsid w:val="00872510"/>
    <w:rsid w:val="0087579B"/>
    <w:rsid w:val="0088442E"/>
    <w:rsid w:val="00890BA3"/>
    <w:rsid w:val="008A3AAA"/>
    <w:rsid w:val="008B33E2"/>
    <w:rsid w:val="008B486C"/>
    <w:rsid w:val="008C01EA"/>
    <w:rsid w:val="008C47BB"/>
    <w:rsid w:val="008E4A41"/>
    <w:rsid w:val="008F0426"/>
    <w:rsid w:val="00907878"/>
    <w:rsid w:val="009137D1"/>
    <w:rsid w:val="00930521"/>
    <w:rsid w:val="00931E84"/>
    <w:rsid w:val="009466E4"/>
    <w:rsid w:val="00954DE2"/>
    <w:rsid w:val="00955E6B"/>
    <w:rsid w:val="009A2AC6"/>
    <w:rsid w:val="009D2EE2"/>
    <w:rsid w:val="009D3A97"/>
    <w:rsid w:val="009D4615"/>
    <w:rsid w:val="009E1A1B"/>
    <w:rsid w:val="009E22E4"/>
    <w:rsid w:val="009F02F5"/>
    <w:rsid w:val="00A03F62"/>
    <w:rsid w:val="00A131C7"/>
    <w:rsid w:val="00A248AC"/>
    <w:rsid w:val="00A34BFA"/>
    <w:rsid w:val="00A36191"/>
    <w:rsid w:val="00A3648A"/>
    <w:rsid w:val="00A63FD5"/>
    <w:rsid w:val="00A64B82"/>
    <w:rsid w:val="00A9793F"/>
    <w:rsid w:val="00AD787C"/>
    <w:rsid w:val="00AE63B1"/>
    <w:rsid w:val="00B01D94"/>
    <w:rsid w:val="00B1601E"/>
    <w:rsid w:val="00B27E43"/>
    <w:rsid w:val="00B34A30"/>
    <w:rsid w:val="00B42220"/>
    <w:rsid w:val="00BB7542"/>
    <w:rsid w:val="00BC7DC4"/>
    <w:rsid w:val="00BD36BE"/>
    <w:rsid w:val="00BD3767"/>
    <w:rsid w:val="00BE1FD9"/>
    <w:rsid w:val="00BF1557"/>
    <w:rsid w:val="00BF68A8"/>
    <w:rsid w:val="00BF7A17"/>
    <w:rsid w:val="00BF7AFD"/>
    <w:rsid w:val="00BF7EB0"/>
    <w:rsid w:val="00C02711"/>
    <w:rsid w:val="00C23E86"/>
    <w:rsid w:val="00C3500E"/>
    <w:rsid w:val="00C45B45"/>
    <w:rsid w:val="00C57B2D"/>
    <w:rsid w:val="00C77C0E"/>
    <w:rsid w:val="00C80294"/>
    <w:rsid w:val="00C853EC"/>
    <w:rsid w:val="00C911FD"/>
    <w:rsid w:val="00CB064A"/>
    <w:rsid w:val="00CB0DAA"/>
    <w:rsid w:val="00CB2235"/>
    <w:rsid w:val="00CB3290"/>
    <w:rsid w:val="00CC14F1"/>
    <w:rsid w:val="00CD6683"/>
    <w:rsid w:val="00CE2026"/>
    <w:rsid w:val="00CE69DC"/>
    <w:rsid w:val="00D058D2"/>
    <w:rsid w:val="00D10142"/>
    <w:rsid w:val="00D30BA5"/>
    <w:rsid w:val="00D30F9D"/>
    <w:rsid w:val="00D349BD"/>
    <w:rsid w:val="00D43366"/>
    <w:rsid w:val="00D542AF"/>
    <w:rsid w:val="00D618F0"/>
    <w:rsid w:val="00D6242F"/>
    <w:rsid w:val="00D63DDA"/>
    <w:rsid w:val="00D71325"/>
    <w:rsid w:val="00D741B5"/>
    <w:rsid w:val="00D8168B"/>
    <w:rsid w:val="00D82CA7"/>
    <w:rsid w:val="00D855C9"/>
    <w:rsid w:val="00D87CFF"/>
    <w:rsid w:val="00DA32E3"/>
    <w:rsid w:val="00DB3988"/>
    <w:rsid w:val="00DB7D98"/>
    <w:rsid w:val="00DC6DAF"/>
    <w:rsid w:val="00DC76A2"/>
    <w:rsid w:val="00DD307C"/>
    <w:rsid w:val="00DE4D29"/>
    <w:rsid w:val="00E04475"/>
    <w:rsid w:val="00E43C7E"/>
    <w:rsid w:val="00E56D0C"/>
    <w:rsid w:val="00E57B0D"/>
    <w:rsid w:val="00E81A3D"/>
    <w:rsid w:val="00E82F65"/>
    <w:rsid w:val="00E87554"/>
    <w:rsid w:val="00EB55B7"/>
    <w:rsid w:val="00EC2245"/>
    <w:rsid w:val="00EC2797"/>
    <w:rsid w:val="00ED1A1E"/>
    <w:rsid w:val="00ED3153"/>
    <w:rsid w:val="00EE448C"/>
    <w:rsid w:val="00EF2F54"/>
    <w:rsid w:val="00F04AEB"/>
    <w:rsid w:val="00F11A6A"/>
    <w:rsid w:val="00F220F6"/>
    <w:rsid w:val="00F25938"/>
    <w:rsid w:val="00F27B50"/>
    <w:rsid w:val="00F310D2"/>
    <w:rsid w:val="00F3239C"/>
    <w:rsid w:val="00F53503"/>
    <w:rsid w:val="00F674B7"/>
    <w:rsid w:val="00F720C9"/>
    <w:rsid w:val="00F72F7E"/>
    <w:rsid w:val="00F93C4A"/>
    <w:rsid w:val="00F9780A"/>
    <w:rsid w:val="00FA01FA"/>
    <w:rsid w:val="00FB6857"/>
    <w:rsid w:val="00FD34FA"/>
    <w:rsid w:val="00FE0B5A"/>
    <w:rsid w:val="0EB83C04"/>
    <w:rsid w:val="17D51AB8"/>
    <w:rsid w:val="2B99320D"/>
    <w:rsid w:val="2D740142"/>
    <w:rsid w:val="3649F949"/>
    <w:rsid w:val="364B8039"/>
    <w:rsid w:val="3AE6B9F9"/>
    <w:rsid w:val="494268BD"/>
    <w:rsid w:val="49DB6663"/>
    <w:rsid w:val="49EC6F64"/>
    <w:rsid w:val="6A62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8F3D0"/>
  <w15:chartTrackingRefBased/>
  <w15:docId w15:val="{14188270-964B-42CC-B383-7C22DB744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430"/>
    <w:rPr>
      <w:rFonts w:ascii="Times New Roman" w:hAnsi="Times New Roman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F7AFD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F7AFD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BF7AFD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Titel">
    <w:name w:val="Title"/>
    <w:basedOn w:val="Normal"/>
    <w:next w:val="Normal"/>
    <w:link w:val="TitelTegn"/>
    <w:uiPriority w:val="10"/>
    <w:qFormat/>
    <w:rsid w:val="00BF7AF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BF7AF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BF7A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BF7AFD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Listeafsnit">
    <w:name w:val="List Paragraph"/>
    <w:aliases w:val="Bullet Points,Liste Paragraf,Welt L,Listaszerű bekezdés1,PDP DOCUMENT SUBTITLE,Paragraphe de liste PBLH,Table of contents numbered,Lapis Bulleted List,List Paragraph (numbered (a)),Liststycke SKL,Normal bullet 2,Bullet list,En tête 1,lp1"/>
    <w:basedOn w:val="Normal"/>
    <w:link w:val="ListeafsnitTegn"/>
    <w:uiPriority w:val="34"/>
    <w:qFormat/>
    <w:rsid w:val="00BF7AFD"/>
    <w:pPr>
      <w:ind w:left="720"/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BF7AF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BF7AFD"/>
    <w:rPr>
      <w:rFonts w:ascii="Times New Roman" w:hAnsi="Times New Roman"/>
      <w:i/>
      <w:iCs/>
      <w:color w:val="4472C4" w:themeColor="accent1"/>
    </w:rPr>
  </w:style>
  <w:style w:type="paragraph" w:styleId="Citat">
    <w:name w:val="Quote"/>
    <w:basedOn w:val="Normal"/>
    <w:next w:val="Normal"/>
    <w:link w:val="CitatTegn"/>
    <w:uiPriority w:val="29"/>
    <w:qFormat/>
    <w:rsid w:val="00BF7AF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BF7AFD"/>
    <w:rPr>
      <w:rFonts w:ascii="Times New Roman" w:hAnsi="Times New Roman"/>
      <w:i/>
      <w:iCs/>
      <w:color w:val="404040" w:themeColor="text1" w:themeTint="BF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BF7AFD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table" w:styleId="Tabel-Gitter">
    <w:name w:val="Table Grid"/>
    <w:basedOn w:val="Tabel-Normal"/>
    <w:uiPriority w:val="59"/>
    <w:rsid w:val="00011430"/>
    <w:pPr>
      <w:spacing w:after="0" w:line="240" w:lineRule="auto"/>
    </w:pPr>
    <w:rPr>
      <w:rFonts w:ascii="Verdana" w:hAnsi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fod">
    <w:name w:val="footer"/>
    <w:basedOn w:val="Normal"/>
    <w:link w:val="SidefodTegn"/>
    <w:uiPriority w:val="99"/>
    <w:unhideWhenUsed/>
    <w:rsid w:val="000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11430"/>
    <w:rPr>
      <w:rFonts w:ascii="Times New Roman" w:hAnsi="Times New Roman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011430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011430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011430"/>
    <w:rPr>
      <w:rFonts w:ascii="Times New Roman" w:hAnsi="Times New Roman"/>
      <w:sz w:val="20"/>
      <w:szCs w:val="20"/>
    </w:rPr>
  </w:style>
  <w:style w:type="character" w:customStyle="1" w:styleId="normaltextrun">
    <w:name w:val="normaltextrun"/>
    <w:basedOn w:val="Standardskrifttypeiafsnit"/>
    <w:rsid w:val="00011430"/>
  </w:style>
  <w:style w:type="character" w:customStyle="1" w:styleId="ListeafsnitTegn">
    <w:name w:val="Listeafsnit Tegn"/>
    <w:aliases w:val="Bullet Points Tegn,Liste Paragraf Tegn,Welt L Tegn,Listaszerű bekezdés1 Tegn,PDP DOCUMENT SUBTITLE Tegn,Paragraphe de liste PBLH Tegn,Table of contents numbered Tegn,Lapis Bulleted List Tegn,List Paragraph (numbered (a)) Tegn,lp1 Tegn"/>
    <w:link w:val="Listeafsnit"/>
    <w:uiPriority w:val="34"/>
    <w:qFormat/>
    <w:rsid w:val="00011430"/>
    <w:rPr>
      <w:rFonts w:ascii="Times New Roman" w:hAnsi="Times New Roman"/>
    </w:rPr>
  </w:style>
  <w:style w:type="character" w:customStyle="1" w:styleId="eop">
    <w:name w:val="eop"/>
    <w:basedOn w:val="Standardskrifttypeiafsnit"/>
    <w:rsid w:val="00011430"/>
  </w:style>
  <w:style w:type="table" w:customStyle="1" w:styleId="TableGrid1">
    <w:name w:val="Table Grid1"/>
    <w:basedOn w:val="Tabel-Normal"/>
    <w:next w:val="Tabel-Gitter"/>
    <w:rsid w:val="00011430"/>
    <w:pPr>
      <w:spacing w:before="60" w:after="0" w:line="240" w:lineRule="auto"/>
    </w:pPr>
    <w:rPr>
      <w:rFonts w:ascii="Arial" w:eastAsia="Times New Roman" w:hAnsi="Arial" w:cs="Times New Roman"/>
      <w:sz w:val="18"/>
      <w:szCs w:val="18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11430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0114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11430"/>
    <w:rPr>
      <w:rFonts w:ascii="Times New Roman" w:hAnsi="Times New Roman"/>
    </w:rPr>
  </w:style>
  <w:style w:type="paragraph" w:customStyle="1" w:styleId="over3">
    <w:name w:val="over3"/>
    <w:basedOn w:val="Normal"/>
    <w:uiPriority w:val="99"/>
    <w:rsid w:val="00DC6DAF"/>
    <w:pPr>
      <w:spacing w:after="120" w:line="240" w:lineRule="auto"/>
      <w:jc w:val="both"/>
    </w:pPr>
    <w:rPr>
      <w:rFonts w:ascii="MetaBold" w:eastAsia="Times New Roman" w:hAnsi="MetaBold" w:cs="Times New Roman"/>
      <w:sz w:val="24"/>
      <w:szCs w:val="24"/>
      <w:lang w:val="en-ZW" w:eastAsia="en-GB"/>
    </w:rPr>
  </w:style>
  <w:style w:type="character" w:customStyle="1" w:styleId="markedcontent">
    <w:name w:val="markedcontent"/>
    <w:basedOn w:val="Standardskrifttypeiafsnit"/>
    <w:rsid w:val="00DC76A2"/>
  </w:style>
  <w:style w:type="character" w:styleId="BesgtLink">
    <w:name w:val="FollowedHyperlink"/>
    <w:basedOn w:val="Standardskrifttypeiafsnit"/>
    <w:uiPriority w:val="99"/>
    <w:semiHidden/>
    <w:unhideWhenUsed/>
    <w:rsid w:val="00150568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B27E43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da-DK"/>
    </w:rPr>
  </w:style>
  <w:style w:type="paragraph" w:styleId="Fodnotetekst">
    <w:name w:val="footnote text"/>
    <w:aliases w:val="Char1,ft,single space,footnote text,fn,FOOTNOTES,Footnote Text Char Char,ADB,WB-Fußnotentext,Footnote,Fußnote,Geneva 9,Font: Geneva 9,Boston 10,f,12pt,12pt Знак,12pt Знак Знак Знак Знак Знак,12pt Знак Знак Знак Знак"/>
    <w:basedOn w:val="Normal"/>
    <w:link w:val="FodnotetekstTegn"/>
    <w:uiPriority w:val="99"/>
    <w:unhideWhenUsed/>
    <w:qFormat/>
    <w:rsid w:val="0066409E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aliases w:val="Char1 Tegn,ft Tegn,single space Tegn,footnote text Tegn,fn Tegn,FOOTNOTES Tegn,Footnote Text Char Char Tegn,ADB Tegn,WB-Fußnotentext Tegn,Footnote Tegn,Fußnote Tegn,Geneva 9 Tegn,Font: Geneva 9 Tegn,Boston 10 Tegn,f Tegn,12pt Tegn"/>
    <w:basedOn w:val="Standardskrifttypeiafsnit"/>
    <w:link w:val="Fodnotetekst"/>
    <w:uiPriority w:val="99"/>
    <w:rsid w:val="0066409E"/>
    <w:rPr>
      <w:rFonts w:ascii="Times New Roman" w:hAnsi="Times New Roman"/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66409E"/>
    <w:rPr>
      <w:vertAlign w:val="superscript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C60B1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C60B1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9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2EBF14DD37134CB42F40EC88262611" ma:contentTypeVersion="22" ma:contentTypeDescription="Opret et nyt dokument." ma:contentTypeScope="" ma:versionID="2f77099432be50b39ea300cc00942879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0c742227c6e4e55f7b7f907fe64146ec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ledmærker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535CF7-7013-420E-8BDF-873EB61AB76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customXml/itemProps2.xml><?xml version="1.0" encoding="utf-8"?>
<ds:datastoreItem xmlns:ds="http://schemas.openxmlformats.org/officeDocument/2006/customXml" ds:itemID="{46B6DA71-1676-4A40-AADE-315427510F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A6741E-9481-41E8-90E7-3C3CDCFCF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4</Words>
  <Characters>762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Bach</dc:creator>
  <cp:keywords/>
  <dc:description/>
  <cp:lastModifiedBy>Frida Høite</cp:lastModifiedBy>
  <cp:revision>28</cp:revision>
  <dcterms:created xsi:type="dcterms:W3CDTF">2023-01-28T15:19:00Z</dcterms:created>
  <dcterms:modified xsi:type="dcterms:W3CDTF">2025-10-2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